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49"/>
        <w:gridCol w:w="2325"/>
        <w:gridCol w:w="2324"/>
        <w:gridCol w:w="4650"/>
      </w:tblGrid>
      <w:tr w:rsidR="006042F2" w:rsidRPr="006042F2" w14:paraId="25D08572" w14:textId="77777777" w:rsidTr="00C672F3">
        <w:tc>
          <w:tcPr>
            <w:tcW w:w="4649" w:type="dxa"/>
            <w:shd w:val="clear" w:color="auto" w:fill="D9D9D9" w:themeFill="background1" w:themeFillShade="D9"/>
          </w:tcPr>
          <w:p w14:paraId="4E16F430" w14:textId="5C80B570" w:rsidR="00ED29F0" w:rsidRPr="006042F2" w:rsidRDefault="00ED29F0" w:rsidP="00C672F3">
            <w:pPr>
              <w:rPr>
                <w:b/>
                <w:bCs/>
              </w:rPr>
            </w:pPr>
            <w:r w:rsidRPr="006042F2">
              <w:rPr>
                <w:b/>
                <w:bCs/>
              </w:rPr>
              <w:t>Vision</w:t>
            </w:r>
            <w:r w:rsidR="006042F2" w:rsidRPr="006042F2">
              <w:rPr>
                <w:b/>
                <w:bCs/>
              </w:rPr>
              <w:t>: 3-5</w:t>
            </w:r>
            <w:r w:rsidR="003C1109" w:rsidRPr="006042F2">
              <w:rPr>
                <w:b/>
                <w:bCs/>
              </w:rPr>
              <w:t xml:space="preserve"> years</w:t>
            </w:r>
          </w:p>
          <w:p w14:paraId="61A2C634" w14:textId="77777777" w:rsidR="00ED29F0" w:rsidRPr="006042F2" w:rsidRDefault="00ED29F0" w:rsidP="00C672F3">
            <w:pPr>
              <w:rPr>
                <w:b/>
                <w:bCs/>
              </w:rPr>
            </w:pPr>
          </w:p>
        </w:tc>
        <w:tc>
          <w:tcPr>
            <w:tcW w:w="4649" w:type="dxa"/>
            <w:gridSpan w:val="2"/>
            <w:shd w:val="clear" w:color="auto" w:fill="D9D9D9" w:themeFill="background1" w:themeFillShade="D9"/>
          </w:tcPr>
          <w:p w14:paraId="57738949" w14:textId="115400D0" w:rsidR="00ED29F0" w:rsidRPr="006042F2" w:rsidRDefault="00ED29F0" w:rsidP="00C672F3">
            <w:pPr>
              <w:rPr>
                <w:i/>
                <w:iCs/>
              </w:rPr>
            </w:pPr>
            <w:r w:rsidRPr="006042F2">
              <w:rPr>
                <w:b/>
                <w:bCs/>
              </w:rPr>
              <w:t xml:space="preserve">Purpose. </w:t>
            </w:r>
            <w:r w:rsidRPr="006042F2">
              <w:rPr>
                <w:i/>
                <w:iCs/>
              </w:rPr>
              <w:t>The reason we exist is:</w:t>
            </w:r>
          </w:p>
          <w:p w14:paraId="1406FE09" w14:textId="77777777" w:rsidR="00ED29F0" w:rsidRPr="006042F2" w:rsidRDefault="00ED29F0" w:rsidP="00C672F3">
            <w:pPr>
              <w:rPr>
                <w:b/>
                <w:bCs/>
              </w:rPr>
            </w:pPr>
          </w:p>
        </w:tc>
        <w:tc>
          <w:tcPr>
            <w:tcW w:w="4650" w:type="dxa"/>
            <w:shd w:val="clear" w:color="auto" w:fill="D9D9D9" w:themeFill="background1" w:themeFillShade="D9"/>
          </w:tcPr>
          <w:p w14:paraId="5F1A1EA9" w14:textId="4BDEBDBB" w:rsidR="00ED29F0" w:rsidRPr="006042F2" w:rsidRDefault="00ED29F0" w:rsidP="00ED29F0">
            <w:pPr>
              <w:rPr>
                <w:i/>
                <w:iCs/>
              </w:rPr>
            </w:pPr>
            <w:r w:rsidRPr="006042F2">
              <w:rPr>
                <w:b/>
                <w:bCs/>
              </w:rPr>
              <w:t xml:space="preserve">Values. </w:t>
            </w:r>
            <w:r w:rsidRPr="006042F2">
              <w:rPr>
                <w:i/>
                <w:iCs/>
              </w:rPr>
              <w:t>Our unwavering principles are:</w:t>
            </w:r>
          </w:p>
          <w:p w14:paraId="6D2E571B" w14:textId="081720A6" w:rsidR="00ED29F0" w:rsidRPr="006042F2" w:rsidRDefault="00ED29F0" w:rsidP="00C672F3">
            <w:pPr>
              <w:rPr>
                <w:b/>
                <w:bCs/>
              </w:rPr>
            </w:pPr>
          </w:p>
        </w:tc>
      </w:tr>
      <w:tr w:rsidR="006042F2" w:rsidRPr="006042F2" w14:paraId="584A0F44" w14:textId="77777777" w:rsidTr="00AE121B">
        <w:tc>
          <w:tcPr>
            <w:tcW w:w="4649" w:type="dxa"/>
          </w:tcPr>
          <w:p w14:paraId="3A4B644F" w14:textId="0434D64F" w:rsidR="00350758" w:rsidRPr="006042F2" w:rsidRDefault="00350758" w:rsidP="00AE121B"/>
        </w:tc>
        <w:tc>
          <w:tcPr>
            <w:tcW w:w="4649" w:type="dxa"/>
            <w:gridSpan w:val="2"/>
          </w:tcPr>
          <w:p w14:paraId="5EDF693E" w14:textId="47C5A417" w:rsidR="00C7005B" w:rsidRPr="006042F2" w:rsidRDefault="00C7005B" w:rsidP="00406390">
            <w:pPr>
              <w:shd w:val="clear" w:color="auto" w:fill="FFFFFF" w:themeFill="background1"/>
              <w:ind w:right="360"/>
              <w:textAlignment w:val="baseline"/>
            </w:pPr>
          </w:p>
        </w:tc>
        <w:tc>
          <w:tcPr>
            <w:tcW w:w="4650" w:type="dxa"/>
          </w:tcPr>
          <w:p w14:paraId="17169475" w14:textId="77777777" w:rsidR="003C28A5" w:rsidRPr="006042F2" w:rsidRDefault="003C28A5" w:rsidP="00AE121B">
            <w:pPr>
              <w:rPr>
                <w:b/>
                <w:bCs/>
              </w:rPr>
            </w:pPr>
          </w:p>
        </w:tc>
      </w:tr>
      <w:tr w:rsidR="006042F2" w:rsidRPr="006042F2" w14:paraId="6442D761" w14:textId="77777777" w:rsidTr="008254BA">
        <w:tc>
          <w:tcPr>
            <w:tcW w:w="4649" w:type="dxa"/>
            <w:shd w:val="clear" w:color="auto" w:fill="D9D9D9" w:themeFill="background1" w:themeFillShade="D9"/>
          </w:tcPr>
          <w:p w14:paraId="1A48C89B" w14:textId="107FC08A" w:rsidR="003C28A5" w:rsidRPr="006042F2" w:rsidRDefault="003C28A5" w:rsidP="003C28A5">
            <w:pPr>
              <w:rPr>
                <w:b/>
                <w:bCs/>
              </w:rPr>
            </w:pPr>
            <w:bookmarkStart w:id="0" w:name="_Hlk65673411"/>
            <w:r w:rsidRPr="006042F2">
              <w:rPr>
                <w:b/>
                <w:bCs/>
              </w:rPr>
              <w:t>Products / Services</w:t>
            </w:r>
          </w:p>
          <w:p w14:paraId="7C18F77F" w14:textId="77777777" w:rsidR="003C28A5" w:rsidRPr="006042F2" w:rsidRDefault="003C28A5" w:rsidP="003C28A5">
            <w:pPr>
              <w:rPr>
                <w:b/>
                <w:bCs/>
              </w:rPr>
            </w:pPr>
          </w:p>
        </w:tc>
        <w:tc>
          <w:tcPr>
            <w:tcW w:w="4649" w:type="dxa"/>
            <w:gridSpan w:val="2"/>
            <w:shd w:val="clear" w:color="auto" w:fill="D9D9D9" w:themeFill="background1" w:themeFillShade="D9"/>
          </w:tcPr>
          <w:p w14:paraId="7F73674C" w14:textId="7CD6DE06" w:rsidR="003C28A5" w:rsidRPr="006042F2" w:rsidRDefault="003C28A5" w:rsidP="003C28A5">
            <w:pPr>
              <w:rPr>
                <w:b/>
                <w:bCs/>
              </w:rPr>
            </w:pPr>
            <w:r w:rsidRPr="006042F2">
              <w:rPr>
                <w:b/>
                <w:bCs/>
              </w:rPr>
              <w:t>Demographic</w:t>
            </w:r>
          </w:p>
          <w:p w14:paraId="094EC560" w14:textId="77777777" w:rsidR="003C28A5" w:rsidRPr="006042F2" w:rsidRDefault="003C28A5" w:rsidP="003C28A5">
            <w:pPr>
              <w:rPr>
                <w:i/>
                <w:iCs/>
              </w:rPr>
            </w:pPr>
            <w:r w:rsidRPr="006042F2">
              <w:rPr>
                <w:i/>
                <w:iCs/>
              </w:rPr>
              <w:t>Our ideal customers will be:</w:t>
            </w:r>
          </w:p>
          <w:p w14:paraId="4106F766" w14:textId="37DDCE66" w:rsidR="003C28A5" w:rsidRPr="006042F2" w:rsidRDefault="003C28A5" w:rsidP="003C28A5">
            <w:pPr>
              <w:rPr>
                <w:b/>
                <w:bCs/>
              </w:rPr>
            </w:pPr>
          </w:p>
        </w:tc>
        <w:tc>
          <w:tcPr>
            <w:tcW w:w="4650" w:type="dxa"/>
            <w:shd w:val="clear" w:color="auto" w:fill="D9D9D9" w:themeFill="background1" w:themeFillShade="D9"/>
          </w:tcPr>
          <w:p w14:paraId="789F5E23" w14:textId="77777777" w:rsidR="003C28A5" w:rsidRPr="006042F2" w:rsidRDefault="003C28A5" w:rsidP="003C28A5">
            <w:pPr>
              <w:rPr>
                <w:b/>
                <w:bCs/>
              </w:rPr>
            </w:pPr>
            <w:r w:rsidRPr="006042F2">
              <w:rPr>
                <w:b/>
                <w:bCs/>
              </w:rPr>
              <w:t>Revenue</w:t>
            </w:r>
          </w:p>
          <w:p w14:paraId="3906199E" w14:textId="0D00DEA1" w:rsidR="003C28A5" w:rsidRPr="006042F2" w:rsidRDefault="003C28A5" w:rsidP="008254BA">
            <w:pPr>
              <w:rPr>
                <w:b/>
                <w:bCs/>
              </w:rPr>
            </w:pPr>
            <w:r w:rsidRPr="006042F2">
              <w:rPr>
                <w:i/>
                <w:iCs/>
              </w:rPr>
              <w:t>Revenue generated from our products/services will be (use either $ or %)</w:t>
            </w:r>
          </w:p>
        </w:tc>
      </w:tr>
      <w:bookmarkEnd w:id="0"/>
      <w:tr w:rsidR="006042F2" w:rsidRPr="006042F2" w14:paraId="7AC9DFC0" w14:textId="77777777" w:rsidTr="003C28A5">
        <w:tc>
          <w:tcPr>
            <w:tcW w:w="4649" w:type="dxa"/>
          </w:tcPr>
          <w:p w14:paraId="083696C7" w14:textId="283951E3" w:rsidR="003C28A5" w:rsidRPr="006042F2" w:rsidRDefault="003C28A5" w:rsidP="007B7743">
            <w:pPr>
              <w:pStyle w:val="Header"/>
              <w:tabs>
                <w:tab w:val="clear" w:pos="4513"/>
                <w:tab w:val="clear" w:pos="9026"/>
              </w:tabs>
            </w:pPr>
          </w:p>
        </w:tc>
        <w:tc>
          <w:tcPr>
            <w:tcW w:w="4649" w:type="dxa"/>
            <w:gridSpan w:val="2"/>
          </w:tcPr>
          <w:p w14:paraId="314307BE" w14:textId="0FDCE491" w:rsidR="003C28A5" w:rsidRPr="006042F2" w:rsidRDefault="003C28A5" w:rsidP="008254BA">
            <w:pPr>
              <w:pStyle w:val="Header"/>
              <w:tabs>
                <w:tab w:val="clear" w:pos="4513"/>
                <w:tab w:val="clear" w:pos="9026"/>
              </w:tabs>
            </w:pPr>
          </w:p>
        </w:tc>
        <w:tc>
          <w:tcPr>
            <w:tcW w:w="4650" w:type="dxa"/>
          </w:tcPr>
          <w:p w14:paraId="738CC762" w14:textId="7A0E40E7" w:rsidR="003C28A5" w:rsidRPr="006042F2" w:rsidRDefault="003C28A5" w:rsidP="008254BA">
            <w:pPr>
              <w:pStyle w:val="Header"/>
              <w:tabs>
                <w:tab w:val="clear" w:pos="4513"/>
                <w:tab w:val="clear" w:pos="9026"/>
              </w:tabs>
            </w:pPr>
          </w:p>
        </w:tc>
      </w:tr>
      <w:tr w:rsidR="006042F2" w:rsidRPr="006042F2" w14:paraId="7F7B7782" w14:textId="77777777" w:rsidTr="003C28A5">
        <w:tc>
          <w:tcPr>
            <w:tcW w:w="4649" w:type="dxa"/>
          </w:tcPr>
          <w:p w14:paraId="0695B217" w14:textId="69B8C8F1" w:rsidR="003C28A5" w:rsidRPr="006042F2" w:rsidRDefault="003C28A5" w:rsidP="007B7743">
            <w:pPr>
              <w:pStyle w:val="Header"/>
              <w:tabs>
                <w:tab w:val="clear" w:pos="4513"/>
                <w:tab w:val="clear" w:pos="9026"/>
              </w:tabs>
            </w:pPr>
          </w:p>
        </w:tc>
        <w:tc>
          <w:tcPr>
            <w:tcW w:w="4649" w:type="dxa"/>
            <w:gridSpan w:val="2"/>
          </w:tcPr>
          <w:p w14:paraId="37DDBFCC" w14:textId="447C2589" w:rsidR="003C28A5" w:rsidRPr="006042F2" w:rsidRDefault="003C28A5" w:rsidP="003C28A5"/>
        </w:tc>
        <w:tc>
          <w:tcPr>
            <w:tcW w:w="4650" w:type="dxa"/>
          </w:tcPr>
          <w:p w14:paraId="5113CBBA" w14:textId="3A0748AF" w:rsidR="003C28A5" w:rsidRPr="006042F2" w:rsidRDefault="003C28A5" w:rsidP="003C28A5"/>
        </w:tc>
      </w:tr>
      <w:tr w:rsidR="006042F2" w:rsidRPr="006042F2" w14:paraId="0135811C" w14:textId="77777777" w:rsidTr="003C28A5">
        <w:tc>
          <w:tcPr>
            <w:tcW w:w="4649" w:type="dxa"/>
          </w:tcPr>
          <w:p w14:paraId="4195FE62" w14:textId="77777777" w:rsidR="006042F2" w:rsidRPr="006042F2" w:rsidRDefault="006042F2" w:rsidP="007B7743">
            <w:pPr>
              <w:pStyle w:val="Header"/>
              <w:tabs>
                <w:tab w:val="clear" w:pos="4513"/>
                <w:tab w:val="clear" w:pos="9026"/>
              </w:tabs>
            </w:pPr>
          </w:p>
        </w:tc>
        <w:tc>
          <w:tcPr>
            <w:tcW w:w="4649" w:type="dxa"/>
            <w:gridSpan w:val="2"/>
          </w:tcPr>
          <w:p w14:paraId="324CE03A" w14:textId="77777777" w:rsidR="006042F2" w:rsidRPr="006042F2" w:rsidRDefault="006042F2" w:rsidP="003C28A5"/>
        </w:tc>
        <w:tc>
          <w:tcPr>
            <w:tcW w:w="4650" w:type="dxa"/>
          </w:tcPr>
          <w:p w14:paraId="4A42D6C1" w14:textId="77777777" w:rsidR="006042F2" w:rsidRPr="006042F2" w:rsidRDefault="006042F2" w:rsidP="003C28A5"/>
        </w:tc>
      </w:tr>
      <w:tr w:rsidR="006042F2" w:rsidRPr="006042F2" w14:paraId="2EC20572" w14:textId="77777777" w:rsidTr="003C28A5">
        <w:tc>
          <w:tcPr>
            <w:tcW w:w="4649" w:type="dxa"/>
          </w:tcPr>
          <w:p w14:paraId="252853FB" w14:textId="0872CE7E" w:rsidR="003C28A5" w:rsidRPr="006042F2" w:rsidRDefault="003C28A5" w:rsidP="008254BA">
            <w:pPr>
              <w:pStyle w:val="Header"/>
              <w:tabs>
                <w:tab w:val="clear" w:pos="4513"/>
                <w:tab w:val="clear" w:pos="9026"/>
              </w:tabs>
            </w:pPr>
          </w:p>
        </w:tc>
        <w:tc>
          <w:tcPr>
            <w:tcW w:w="4649" w:type="dxa"/>
            <w:gridSpan w:val="2"/>
          </w:tcPr>
          <w:p w14:paraId="172A9CC0" w14:textId="6857B976" w:rsidR="003C28A5" w:rsidRPr="006042F2" w:rsidRDefault="003C28A5" w:rsidP="008254BA">
            <w:pPr>
              <w:pStyle w:val="Header"/>
              <w:tabs>
                <w:tab w:val="clear" w:pos="4513"/>
                <w:tab w:val="clear" w:pos="9026"/>
              </w:tabs>
            </w:pPr>
          </w:p>
        </w:tc>
        <w:tc>
          <w:tcPr>
            <w:tcW w:w="4650" w:type="dxa"/>
          </w:tcPr>
          <w:p w14:paraId="58CC400D" w14:textId="7101AD06" w:rsidR="003C28A5" w:rsidRPr="006042F2" w:rsidRDefault="003C28A5" w:rsidP="008254BA">
            <w:pPr>
              <w:pStyle w:val="Header"/>
              <w:tabs>
                <w:tab w:val="clear" w:pos="4513"/>
                <w:tab w:val="clear" w:pos="9026"/>
              </w:tabs>
            </w:pPr>
          </w:p>
        </w:tc>
      </w:tr>
      <w:tr w:rsidR="006042F2" w:rsidRPr="006042F2" w14:paraId="077D01CA" w14:textId="77777777" w:rsidTr="00C672F3">
        <w:tc>
          <w:tcPr>
            <w:tcW w:w="6974" w:type="dxa"/>
            <w:gridSpan w:val="2"/>
            <w:shd w:val="clear" w:color="auto" w:fill="D9D9D9" w:themeFill="background1" w:themeFillShade="D9"/>
            <w:vAlign w:val="center"/>
          </w:tcPr>
          <w:p w14:paraId="5BB3A061" w14:textId="77777777" w:rsidR="00ED29F0" w:rsidRPr="006042F2" w:rsidRDefault="00ED29F0" w:rsidP="00C7005B">
            <w:pPr>
              <w:pStyle w:val="Heading3"/>
              <w:outlineLvl w:val="2"/>
              <w:rPr>
                <w:color w:val="auto"/>
              </w:rPr>
            </w:pPr>
            <w:r w:rsidRPr="006042F2">
              <w:rPr>
                <w:color w:val="auto"/>
              </w:rPr>
              <w:t>Competitive Advantage</w:t>
            </w:r>
          </w:p>
          <w:p w14:paraId="07017F52" w14:textId="661C0333" w:rsidR="00ED29F0" w:rsidRPr="006042F2" w:rsidRDefault="00ED29F0" w:rsidP="00ED29F0">
            <w:pPr>
              <w:rPr>
                <w:b/>
                <w:bCs/>
              </w:rPr>
            </w:pPr>
          </w:p>
        </w:tc>
        <w:tc>
          <w:tcPr>
            <w:tcW w:w="6974" w:type="dxa"/>
            <w:gridSpan w:val="2"/>
            <w:shd w:val="clear" w:color="auto" w:fill="D9D9D9" w:themeFill="background1" w:themeFillShade="D9"/>
            <w:vAlign w:val="center"/>
          </w:tcPr>
          <w:p w14:paraId="1AEAB047" w14:textId="77777777" w:rsidR="00ED29F0" w:rsidRPr="006042F2" w:rsidRDefault="00ED29F0" w:rsidP="00ED29F0">
            <w:pPr>
              <w:pStyle w:val="Heading1"/>
              <w:outlineLvl w:val="0"/>
            </w:pPr>
            <w:r w:rsidRPr="006042F2">
              <w:t>Metrics</w:t>
            </w:r>
          </w:p>
          <w:p w14:paraId="5F7E3325" w14:textId="3825BDAF" w:rsidR="00ED29F0" w:rsidRPr="006042F2" w:rsidRDefault="00ED29F0" w:rsidP="00ED29F0">
            <w:pPr>
              <w:rPr>
                <w:b/>
                <w:bCs/>
              </w:rPr>
            </w:pPr>
          </w:p>
        </w:tc>
      </w:tr>
      <w:tr w:rsidR="006042F2" w:rsidRPr="006042F2" w14:paraId="715CB0E4" w14:textId="77777777" w:rsidTr="504A76C1">
        <w:tc>
          <w:tcPr>
            <w:tcW w:w="6974" w:type="dxa"/>
            <w:gridSpan w:val="2"/>
          </w:tcPr>
          <w:p w14:paraId="4F280334" w14:textId="232EC13E" w:rsidR="008254BA" w:rsidRDefault="00ED29F0" w:rsidP="008254BA">
            <w:pPr>
              <w:rPr>
                <w:i/>
                <w:iCs/>
              </w:rPr>
            </w:pPr>
            <w:r w:rsidRPr="006042F2">
              <w:rPr>
                <w:i/>
                <w:iCs/>
              </w:rPr>
              <w:t>Our internal capabilities and strengths that make us unique are:</w:t>
            </w:r>
          </w:p>
          <w:p w14:paraId="53B82A0F" w14:textId="5B3266AD" w:rsidR="006042F2" w:rsidRDefault="006042F2" w:rsidP="008254BA">
            <w:pPr>
              <w:rPr>
                <w:i/>
                <w:iCs/>
              </w:rPr>
            </w:pPr>
          </w:p>
          <w:p w14:paraId="3799E3E6" w14:textId="77777777" w:rsidR="006042F2" w:rsidRPr="006042F2" w:rsidRDefault="006042F2" w:rsidP="008254BA">
            <w:pPr>
              <w:rPr>
                <w:i/>
                <w:iCs/>
              </w:rPr>
            </w:pPr>
          </w:p>
          <w:p w14:paraId="4D0FC180" w14:textId="77777777" w:rsidR="008254BA" w:rsidRPr="006042F2" w:rsidRDefault="008254BA" w:rsidP="008254BA">
            <w:pPr>
              <w:rPr>
                <w:i/>
                <w:iCs/>
              </w:rPr>
            </w:pPr>
            <w:r w:rsidRPr="006042F2">
              <w:rPr>
                <w:i/>
                <w:iCs/>
              </w:rPr>
              <w:t>What we don’t do well is:</w:t>
            </w:r>
          </w:p>
          <w:p w14:paraId="373D8AC2" w14:textId="25C8BB5C" w:rsidR="00C7005B" w:rsidRDefault="00C7005B" w:rsidP="006042F2"/>
          <w:p w14:paraId="20C872DE" w14:textId="44EB7C33" w:rsidR="006042F2" w:rsidRDefault="006042F2" w:rsidP="006042F2"/>
          <w:p w14:paraId="12E1B9CF" w14:textId="77777777" w:rsidR="008254BA" w:rsidRPr="006042F2" w:rsidRDefault="008254BA" w:rsidP="008254BA">
            <w:pPr>
              <w:rPr>
                <w:i/>
                <w:iCs/>
              </w:rPr>
            </w:pPr>
            <w:r w:rsidRPr="006042F2">
              <w:rPr>
                <w:i/>
                <w:iCs/>
              </w:rPr>
              <w:t>What makes us distinct? (external competitive advantage)</w:t>
            </w:r>
          </w:p>
          <w:p w14:paraId="422B92E1" w14:textId="61A2D0C8" w:rsidR="008254BA" w:rsidRPr="006042F2" w:rsidRDefault="008254BA" w:rsidP="006042F2">
            <w:pPr>
              <w:rPr>
                <w:b/>
                <w:bCs/>
              </w:rPr>
            </w:pPr>
          </w:p>
        </w:tc>
        <w:tc>
          <w:tcPr>
            <w:tcW w:w="6974" w:type="dxa"/>
            <w:gridSpan w:val="2"/>
          </w:tcPr>
          <w:p w14:paraId="6D08F8D2" w14:textId="77777777" w:rsidR="00ED29F0" w:rsidRPr="006042F2" w:rsidRDefault="00ED29F0" w:rsidP="00ED29F0">
            <w:pPr>
              <w:rPr>
                <w:i/>
                <w:iCs/>
              </w:rPr>
            </w:pPr>
            <w:r w:rsidRPr="006042F2">
              <w:rPr>
                <w:i/>
                <w:iCs/>
              </w:rPr>
              <w:t>We will measure success by:</w:t>
            </w:r>
          </w:p>
          <w:p w14:paraId="7A64D1C5" w14:textId="5F95858E" w:rsidR="008254BA" w:rsidRDefault="008254BA" w:rsidP="008254BA"/>
          <w:p w14:paraId="3E7ADDF8" w14:textId="0AA258A0" w:rsidR="006042F2" w:rsidRDefault="006042F2" w:rsidP="008254BA"/>
          <w:p w14:paraId="112EAA53" w14:textId="77777777" w:rsidR="006042F2" w:rsidRPr="006042F2" w:rsidRDefault="006042F2" w:rsidP="008254BA"/>
          <w:p w14:paraId="08D064B0" w14:textId="77777777" w:rsidR="008254BA" w:rsidRPr="006042F2" w:rsidRDefault="008254BA" w:rsidP="008254BA">
            <w:pPr>
              <w:rPr>
                <w:i/>
                <w:iCs/>
              </w:rPr>
            </w:pPr>
            <w:r w:rsidRPr="006042F2">
              <w:rPr>
                <w:i/>
                <w:iCs/>
              </w:rPr>
              <w:t>Who will monitor progress?</w:t>
            </w:r>
          </w:p>
          <w:p w14:paraId="248236FA" w14:textId="77777777" w:rsidR="008254BA" w:rsidRPr="006042F2" w:rsidRDefault="008254BA" w:rsidP="008254BA">
            <w:pPr>
              <w:rPr>
                <w:b/>
                <w:bCs/>
              </w:rPr>
            </w:pPr>
          </w:p>
          <w:p w14:paraId="6A09DF19" w14:textId="5AEA5595" w:rsidR="008254BA" w:rsidRPr="006042F2" w:rsidRDefault="008254BA" w:rsidP="008254BA">
            <w:pPr>
              <w:rPr>
                <w:b/>
                <w:bCs/>
              </w:rPr>
            </w:pPr>
          </w:p>
          <w:p w14:paraId="6AE21C87" w14:textId="77777777" w:rsidR="008254BA" w:rsidRPr="006042F2" w:rsidRDefault="008254BA" w:rsidP="008254BA">
            <w:pPr>
              <w:rPr>
                <w:b/>
                <w:bCs/>
              </w:rPr>
            </w:pPr>
          </w:p>
          <w:p w14:paraId="1CAE9A28" w14:textId="28128876" w:rsidR="008254BA" w:rsidRPr="006042F2" w:rsidRDefault="008254BA" w:rsidP="008254BA">
            <w:pPr>
              <w:rPr>
                <w:b/>
                <w:bCs/>
              </w:rPr>
            </w:pPr>
          </w:p>
        </w:tc>
      </w:tr>
      <w:tr w:rsidR="006042F2" w:rsidRPr="006042F2" w14:paraId="0F5D75C0" w14:textId="77777777" w:rsidTr="008254BA">
        <w:tc>
          <w:tcPr>
            <w:tcW w:w="6974" w:type="dxa"/>
            <w:gridSpan w:val="2"/>
            <w:shd w:val="clear" w:color="auto" w:fill="D9D9D9" w:themeFill="background1" w:themeFillShade="D9"/>
            <w:vAlign w:val="center"/>
          </w:tcPr>
          <w:p w14:paraId="74D08994" w14:textId="4C1F7508" w:rsidR="008254BA" w:rsidRPr="006042F2" w:rsidRDefault="008254BA" w:rsidP="008254BA">
            <w:pPr>
              <w:jc w:val="center"/>
              <w:rPr>
                <w:b/>
                <w:bCs/>
              </w:rPr>
            </w:pPr>
            <w:bookmarkStart w:id="1" w:name="_Hlk66540634"/>
            <w:r w:rsidRPr="006042F2">
              <w:rPr>
                <w:b/>
                <w:bCs/>
              </w:rPr>
              <w:t>Critical Objectives</w:t>
            </w:r>
          </w:p>
        </w:tc>
        <w:tc>
          <w:tcPr>
            <w:tcW w:w="6974" w:type="dxa"/>
            <w:gridSpan w:val="2"/>
            <w:shd w:val="clear" w:color="auto" w:fill="D9D9D9" w:themeFill="background1" w:themeFillShade="D9"/>
            <w:vAlign w:val="center"/>
          </w:tcPr>
          <w:p w14:paraId="7F3AD72A" w14:textId="22CC2700" w:rsidR="008254BA" w:rsidRPr="006042F2" w:rsidRDefault="008254BA" w:rsidP="008254BA">
            <w:pPr>
              <w:jc w:val="center"/>
              <w:rPr>
                <w:b/>
                <w:bCs/>
              </w:rPr>
            </w:pPr>
            <w:r w:rsidRPr="006042F2">
              <w:rPr>
                <w:b/>
                <w:bCs/>
              </w:rPr>
              <w:t>Why is this objective critical?</w:t>
            </w:r>
          </w:p>
        </w:tc>
      </w:tr>
      <w:bookmarkEnd w:id="1"/>
      <w:tr w:rsidR="006042F2" w:rsidRPr="006042F2" w14:paraId="0942817A" w14:textId="77777777" w:rsidTr="504A76C1">
        <w:tc>
          <w:tcPr>
            <w:tcW w:w="6974" w:type="dxa"/>
            <w:gridSpan w:val="2"/>
          </w:tcPr>
          <w:p w14:paraId="0CB80B60" w14:textId="77AE29F2" w:rsidR="008254BA" w:rsidRPr="006042F2" w:rsidRDefault="008254BA" w:rsidP="008254BA">
            <w:pPr>
              <w:pStyle w:val="Header"/>
              <w:tabs>
                <w:tab w:val="clear" w:pos="4513"/>
                <w:tab w:val="clear" w:pos="9026"/>
              </w:tabs>
            </w:pPr>
          </w:p>
        </w:tc>
        <w:tc>
          <w:tcPr>
            <w:tcW w:w="6974" w:type="dxa"/>
            <w:gridSpan w:val="2"/>
          </w:tcPr>
          <w:p w14:paraId="0B990ADD" w14:textId="77777777" w:rsidR="008254BA" w:rsidRPr="006042F2" w:rsidRDefault="008254BA" w:rsidP="008254BA">
            <w:pPr>
              <w:ind w:left="1080"/>
            </w:pPr>
          </w:p>
        </w:tc>
      </w:tr>
      <w:tr w:rsidR="006042F2" w:rsidRPr="006042F2" w14:paraId="2F882869" w14:textId="77777777" w:rsidTr="504A76C1">
        <w:tc>
          <w:tcPr>
            <w:tcW w:w="6974" w:type="dxa"/>
            <w:gridSpan w:val="2"/>
          </w:tcPr>
          <w:p w14:paraId="58302B84" w14:textId="6F8C2CC9" w:rsidR="008254BA" w:rsidRPr="006042F2" w:rsidRDefault="008254BA" w:rsidP="008254BA"/>
        </w:tc>
        <w:tc>
          <w:tcPr>
            <w:tcW w:w="6974" w:type="dxa"/>
            <w:gridSpan w:val="2"/>
          </w:tcPr>
          <w:p w14:paraId="4B023A6C" w14:textId="77777777" w:rsidR="008254BA" w:rsidRPr="006042F2" w:rsidRDefault="008254BA" w:rsidP="008254BA">
            <w:pPr>
              <w:ind w:left="1080"/>
            </w:pPr>
          </w:p>
        </w:tc>
      </w:tr>
      <w:tr w:rsidR="006042F2" w:rsidRPr="006042F2" w14:paraId="721A7C80" w14:textId="77777777" w:rsidTr="504A76C1">
        <w:tc>
          <w:tcPr>
            <w:tcW w:w="6974" w:type="dxa"/>
            <w:gridSpan w:val="2"/>
          </w:tcPr>
          <w:p w14:paraId="60179346" w14:textId="77777777" w:rsidR="006042F2" w:rsidRPr="006042F2" w:rsidRDefault="006042F2" w:rsidP="008254BA"/>
        </w:tc>
        <w:tc>
          <w:tcPr>
            <w:tcW w:w="6974" w:type="dxa"/>
            <w:gridSpan w:val="2"/>
          </w:tcPr>
          <w:p w14:paraId="0379C8D6" w14:textId="77777777" w:rsidR="006042F2" w:rsidRPr="006042F2" w:rsidRDefault="006042F2" w:rsidP="008254BA">
            <w:pPr>
              <w:ind w:left="1080"/>
            </w:pPr>
          </w:p>
        </w:tc>
      </w:tr>
      <w:tr w:rsidR="006042F2" w:rsidRPr="006042F2" w14:paraId="608D0F08" w14:textId="77777777" w:rsidTr="504A76C1">
        <w:tc>
          <w:tcPr>
            <w:tcW w:w="6974" w:type="dxa"/>
            <w:gridSpan w:val="2"/>
          </w:tcPr>
          <w:p w14:paraId="63DDB806" w14:textId="6F9F0F3B" w:rsidR="008254BA" w:rsidRPr="006042F2" w:rsidRDefault="008254BA" w:rsidP="008254BA"/>
        </w:tc>
        <w:tc>
          <w:tcPr>
            <w:tcW w:w="6974" w:type="dxa"/>
            <w:gridSpan w:val="2"/>
          </w:tcPr>
          <w:p w14:paraId="4BE9B9E3" w14:textId="77777777" w:rsidR="008254BA" w:rsidRPr="006042F2" w:rsidRDefault="008254BA" w:rsidP="008254BA">
            <w:pPr>
              <w:ind w:left="1080"/>
            </w:pPr>
          </w:p>
        </w:tc>
      </w:tr>
      <w:tr w:rsidR="006042F2" w:rsidRPr="006042F2" w14:paraId="7EBDEFD0" w14:textId="77777777" w:rsidTr="00C672F3">
        <w:tc>
          <w:tcPr>
            <w:tcW w:w="6974" w:type="dxa"/>
            <w:gridSpan w:val="2"/>
            <w:shd w:val="clear" w:color="auto" w:fill="D9D9D9" w:themeFill="background1" w:themeFillShade="D9"/>
            <w:vAlign w:val="center"/>
          </w:tcPr>
          <w:p w14:paraId="08ADC121" w14:textId="77777777" w:rsidR="008254BA" w:rsidRPr="006042F2" w:rsidRDefault="008254BA" w:rsidP="00CC2867">
            <w:pPr>
              <w:pStyle w:val="Heading4"/>
              <w:outlineLvl w:val="3"/>
              <w:rPr>
                <w:color w:val="auto"/>
              </w:rPr>
            </w:pPr>
            <w:r w:rsidRPr="006042F2">
              <w:rPr>
                <w:color w:val="auto"/>
              </w:rPr>
              <w:t>Critical Issues</w:t>
            </w:r>
          </w:p>
          <w:p w14:paraId="1F62F482" w14:textId="25AA2402" w:rsidR="008254BA" w:rsidRPr="006042F2" w:rsidRDefault="008254BA" w:rsidP="008254BA">
            <w:pPr>
              <w:rPr>
                <w:i/>
                <w:iCs/>
              </w:rPr>
            </w:pPr>
            <w:r w:rsidRPr="006042F2">
              <w:rPr>
                <w:i/>
                <w:iCs/>
              </w:rPr>
              <w:t>What are the critical issues that need to be addressed to fulfil our vision?</w:t>
            </w:r>
          </w:p>
        </w:tc>
        <w:tc>
          <w:tcPr>
            <w:tcW w:w="6974" w:type="dxa"/>
            <w:gridSpan w:val="2"/>
            <w:shd w:val="clear" w:color="auto" w:fill="D9D9D9" w:themeFill="background1" w:themeFillShade="D9"/>
            <w:vAlign w:val="center"/>
          </w:tcPr>
          <w:p w14:paraId="6F8EA468" w14:textId="77777777" w:rsidR="008254BA" w:rsidRPr="006042F2" w:rsidRDefault="008254BA" w:rsidP="00CC2867">
            <w:pPr>
              <w:pStyle w:val="Heading4"/>
              <w:outlineLvl w:val="3"/>
              <w:rPr>
                <w:color w:val="auto"/>
              </w:rPr>
            </w:pPr>
            <w:r w:rsidRPr="006042F2">
              <w:rPr>
                <w:color w:val="auto"/>
              </w:rPr>
              <w:t>What is our Strategic Force?</w:t>
            </w:r>
          </w:p>
          <w:p w14:paraId="324AE848" w14:textId="2F08616F" w:rsidR="008254BA" w:rsidRPr="006042F2" w:rsidRDefault="008254BA" w:rsidP="008254BA">
            <w:pPr>
              <w:jc w:val="center"/>
              <w:rPr>
                <w:b/>
                <w:bCs/>
              </w:rPr>
            </w:pPr>
          </w:p>
        </w:tc>
      </w:tr>
      <w:tr w:rsidR="008254BA" w:rsidRPr="006042F2" w14:paraId="4085EF4C" w14:textId="77777777" w:rsidTr="00AE121B">
        <w:tc>
          <w:tcPr>
            <w:tcW w:w="6974" w:type="dxa"/>
            <w:gridSpan w:val="2"/>
          </w:tcPr>
          <w:p w14:paraId="39258339" w14:textId="77777777" w:rsidR="00427CDA" w:rsidRPr="006042F2" w:rsidRDefault="00427CDA" w:rsidP="006042F2"/>
          <w:p w14:paraId="3359B898" w14:textId="7B0AB30E" w:rsidR="006042F2" w:rsidRPr="006042F2" w:rsidRDefault="006042F2" w:rsidP="006042F2">
            <w:pPr>
              <w:pStyle w:val="Header"/>
              <w:tabs>
                <w:tab w:val="clear" w:pos="4513"/>
                <w:tab w:val="clear" w:pos="9026"/>
              </w:tabs>
            </w:pPr>
          </w:p>
        </w:tc>
        <w:tc>
          <w:tcPr>
            <w:tcW w:w="6974" w:type="dxa"/>
            <w:gridSpan w:val="2"/>
          </w:tcPr>
          <w:p w14:paraId="366EC4BA" w14:textId="77777777" w:rsidR="008254BA" w:rsidRPr="006042F2" w:rsidRDefault="008254BA" w:rsidP="008254BA"/>
          <w:p w14:paraId="527DD5F5" w14:textId="77777777" w:rsidR="008254BA" w:rsidRPr="006042F2" w:rsidRDefault="008254BA" w:rsidP="008254BA">
            <w:pPr>
              <w:rPr>
                <w:b/>
                <w:bCs/>
              </w:rPr>
            </w:pPr>
          </w:p>
        </w:tc>
      </w:tr>
    </w:tbl>
    <w:p w14:paraId="03005CA1" w14:textId="77777777" w:rsidR="00ED29F0" w:rsidRPr="006042F2" w:rsidRDefault="00ED29F0" w:rsidP="008254BA">
      <w:pPr>
        <w:pStyle w:val="Caption"/>
      </w:pPr>
    </w:p>
    <w:p w14:paraId="34773D1E" w14:textId="77777777" w:rsidR="00ED29F0" w:rsidRPr="006042F2" w:rsidRDefault="00ED29F0" w:rsidP="008254BA">
      <w:pPr>
        <w:pStyle w:val="Caption"/>
      </w:pPr>
    </w:p>
    <w:sectPr w:rsidR="00ED29F0" w:rsidRPr="006042F2" w:rsidSect="0047169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440" w:right="1440" w:bottom="720" w:left="1440" w:header="720" w:footer="46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949E8" w14:textId="77777777" w:rsidR="00466C77" w:rsidRDefault="00466C77" w:rsidP="00471692">
      <w:pPr>
        <w:spacing w:after="0" w:line="240" w:lineRule="auto"/>
      </w:pPr>
      <w:r>
        <w:separator/>
      </w:r>
    </w:p>
  </w:endnote>
  <w:endnote w:type="continuationSeparator" w:id="0">
    <w:p w14:paraId="07F30EE6" w14:textId="77777777" w:rsidR="00466C77" w:rsidRDefault="00466C77" w:rsidP="004716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nio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7D1B0" w14:textId="77777777" w:rsidR="0051668E" w:rsidRDefault="005166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7D357" w14:textId="77777777" w:rsidR="00471692" w:rsidRPr="00471692" w:rsidRDefault="00471692" w:rsidP="00471692">
    <w:pPr>
      <w:pStyle w:val="Footer"/>
      <w:jc w:val="center"/>
      <w:rPr>
        <w:sz w:val="16"/>
        <w:szCs w:val="16"/>
        <w:lang w:val="en-US"/>
      </w:rPr>
    </w:pPr>
    <w:r w:rsidRPr="00471692">
      <w:rPr>
        <w:i/>
        <w:iCs/>
        <w:sz w:val="16"/>
        <w:szCs w:val="16"/>
        <w:lang w:val="en-US"/>
      </w:rPr>
      <w:t>© 2020 Ray Hodge</w:t>
    </w:r>
    <w:r w:rsidRPr="00471692">
      <w:rPr>
        <w:sz w:val="16"/>
        <w:szCs w:val="16"/>
        <w:lang w:val="en-US"/>
      </w:rPr>
      <w:t xml:space="preserve"> </w:t>
    </w:r>
    <w:r>
      <w:rPr>
        <w:sz w:val="16"/>
        <w:szCs w:val="16"/>
        <w:lang w:val="en-US"/>
      </w:rPr>
      <w:t xml:space="preserve">     </w:t>
    </w:r>
    <w:r w:rsidRPr="00471692">
      <w:rPr>
        <w:sz w:val="16"/>
        <w:szCs w:val="16"/>
        <w:lang w:val="en-US"/>
      </w:rPr>
      <w:t xml:space="preserve">  www.rayhodge.com.au</w:t>
    </w:r>
  </w:p>
  <w:p w14:paraId="6E9D6733" w14:textId="77777777" w:rsidR="00471692" w:rsidRDefault="0047169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646F19" w14:textId="538D7C32" w:rsidR="00471692" w:rsidRPr="00471692" w:rsidRDefault="00471692" w:rsidP="00471692">
    <w:pPr>
      <w:pStyle w:val="Footer"/>
      <w:jc w:val="center"/>
      <w:rPr>
        <w:sz w:val="16"/>
        <w:szCs w:val="16"/>
        <w:lang w:val="en-US"/>
      </w:rPr>
    </w:pPr>
    <w:r w:rsidRPr="00471692">
      <w:rPr>
        <w:i/>
        <w:iCs/>
        <w:sz w:val="16"/>
        <w:szCs w:val="16"/>
        <w:lang w:val="en-US"/>
      </w:rPr>
      <w:t>© 2020 Ray Hodge</w:t>
    </w:r>
    <w:r w:rsidRPr="00471692">
      <w:rPr>
        <w:sz w:val="16"/>
        <w:szCs w:val="16"/>
        <w:lang w:val="en-US"/>
      </w:rPr>
      <w:t xml:space="preserve"> </w:t>
    </w:r>
    <w:r>
      <w:rPr>
        <w:sz w:val="16"/>
        <w:szCs w:val="16"/>
        <w:lang w:val="en-US"/>
      </w:rPr>
      <w:t xml:space="preserve">     </w:t>
    </w:r>
    <w:r w:rsidRPr="00471692">
      <w:rPr>
        <w:sz w:val="16"/>
        <w:szCs w:val="16"/>
        <w:lang w:val="en-US"/>
      </w:rPr>
      <w:t xml:space="preserve">  www.rayhodge.com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561B0A" w14:textId="77777777" w:rsidR="00466C77" w:rsidRDefault="00466C77" w:rsidP="00471692">
      <w:pPr>
        <w:spacing w:after="0" w:line="240" w:lineRule="auto"/>
      </w:pPr>
      <w:r>
        <w:separator/>
      </w:r>
    </w:p>
  </w:footnote>
  <w:footnote w:type="continuationSeparator" w:id="0">
    <w:p w14:paraId="58DBFE37" w14:textId="77777777" w:rsidR="00466C77" w:rsidRDefault="00466C77" w:rsidP="004716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F9CE5" w14:textId="77777777" w:rsidR="0051668E" w:rsidRDefault="005166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F1C6A" w14:textId="77777777" w:rsidR="0051668E" w:rsidRDefault="005166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6EEEB" w14:textId="63399BA6" w:rsidR="00471692" w:rsidRPr="00947754" w:rsidRDefault="00471692" w:rsidP="00471692">
    <w:pPr>
      <w:jc w:val="center"/>
      <w:rPr>
        <w:b/>
        <w:bCs/>
        <w:smallCaps/>
        <w:sz w:val="40"/>
        <w:szCs w:val="40"/>
        <w:u w:val="single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6C657C5B" wp14:editId="20B9490E">
          <wp:simplePos x="0" y="0"/>
          <wp:positionH relativeFrom="margin">
            <wp:posOffset>161925</wp:posOffset>
          </wp:positionH>
          <wp:positionV relativeFrom="paragraph">
            <wp:posOffset>5715</wp:posOffset>
          </wp:positionV>
          <wp:extent cx="609600" cy="578485"/>
          <wp:effectExtent l="0" t="0" r="0" b="0"/>
          <wp:wrapTight wrapText="bothSides">
            <wp:wrapPolygon edited="0">
              <wp:start x="0" y="0"/>
              <wp:lineTo x="0" y="20628"/>
              <wp:lineTo x="20925" y="20628"/>
              <wp:lineTo x="20925" y="0"/>
              <wp:lineTo x="0" y="0"/>
            </wp:wrapPolygon>
          </wp:wrapTight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ay Hodge - Cop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9600" cy="5784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47754">
      <w:rPr>
        <w:b/>
        <w:bCs/>
        <w:smallCaps/>
        <w:sz w:val="40"/>
        <w:szCs w:val="40"/>
        <w:u w:val="single"/>
      </w:rPr>
      <w:t>Strateg</w:t>
    </w:r>
    <w:r w:rsidR="0051668E">
      <w:rPr>
        <w:b/>
        <w:bCs/>
        <w:smallCaps/>
        <w:sz w:val="40"/>
        <w:szCs w:val="40"/>
        <w:u w:val="single"/>
      </w:rPr>
      <w:t>y Streamliner</w:t>
    </w:r>
  </w:p>
  <w:p w14:paraId="7FEBF0D5" w14:textId="010CA287" w:rsidR="00471692" w:rsidRDefault="00471692" w:rsidP="00471692">
    <w:pPr>
      <w:jc w:val="center"/>
    </w:pPr>
    <w:r>
      <w:rPr>
        <w:bCs/>
        <w:i/>
        <w:iCs/>
        <w:color w:val="000000"/>
      </w:rPr>
      <w:t>“</w:t>
    </w:r>
    <w:r w:rsidRPr="00A36DF3">
      <w:rPr>
        <w:bCs/>
        <w:i/>
        <w:iCs/>
        <w:color w:val="000000"/>
      </w:rPr>
      <w:t>Strategy is “what” you are trying to do, not “how” you’ll do it.</w:t>
    </w:r>
    <w:r>
      <w:rPr>
        <w:bCs/>
        <w:i/>
        <w:iCs/>
        <w:color w:val="000000"/>
      </w:rPr>
      <w:t xml:space="preserve"> </w:t>
    </w:r>
    <w:r>
      <w:rPr>
        <w:bCs/>
        <w:i/>
        <w:iCs/>
        <w:color w:val="000000"/>
      </w:rPr>
      <w:br/>
    </w:r>
    <w:r w:rsidRPr="00A36DF3">
      <w:rPr>
        <w:i/>
        <w:iCs/>
        <w:color w:val="000000"/>
      </w:rPr>
      <w:t>It involves setting the destination for the organization, not planning the way to get there.</w:t>
    </w:r>
    <w:r>
      <w:rPr>
        <w:i/>
        <w:iCs/>
        <w:color w:val="000000"/>
      </w:rPr>
      <w:t xml:space="preserve">” Linda Henman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838DA"/>
    <w:multiLevelType w:val="multilevel"/>
    <w:tmpl w:val="6018F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F1A17B1"/>
    <w:multiLevelType w:val="hybridMultilevel"/>
    <w:tmpl w:val="2D4ACD2C"/>
    <w:lvl w:ilvl="0" w:tplc="D29AFC4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1447BB"/>
    <w:multiLevelType w:val="hybridMultilevel"/>
    <w:tmpl w:val="473E6202"/>
    <w:lvl w:ilvl="0" w:tplc="E7BE08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110CE3"/>
    <w:multiLevelType w:val="hybridMultilevel"/>
    <w:tmpl w:val="CD024576"/>
    <w:lvl w:ilvl="0" w:tplc="E7BE08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C0376D"/>
    <w:multiLevelType w:val="hybridMultilevel"/>
    <w:tmpl w:val="3956015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4E4AB5"/>
    <w:multiLevelType w:val="hybridMultilevel"/>
    <w:tmpl w:val="82EE71D6"/>
    <w:lvl w:ilvl="0" w:tplc="5210AC1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B6232A0"/>
    <w:multiLevelType w:val="hybridMultilevel"/>
    <w:tmpl w:val="E2B82CE0"/>
    <w:lvl w:ilvl="0" w:tplc="5210AC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352EFF"/>
    <w:multiLevelType w:val="hybridMultilevel"/>
    <w:tmpl w:val="71A2AF38"/>
    <w:lvl w:ilvl="0" w:tplc="530C716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BE66F4"/>
    <w:multiLevelType w:val="hybridMultilevel"/>
    <w:tmpl w:val="BDACDE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0"/>
    <w:lvlOverride w:ilvl="0">
      <w:lvl w:ilvl="0">
        <w:start w:val="1"/>
        <w:numFmt w:val="decimal"/>
        <w:lvlText w:val="%1."/>
        <w:lvlJc w:val="left"/>
        <w:pPr>
          <w:ind w:left="0" w:firstLine="0"/>
        </w:pPr>
        <w:rPr>
          <w:rFonts w:ascii="Symbol" w:hAnsi="Symbol" w:hint="default"/>
          <w:sz w:val="20"/>
        </w:rPr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5">
    <w:abstractNumId w:val="3"/>
  </w:num>
  <w:num w:numId="6">
    <w:abstractNumId w:val="7"/>
  </w:num>
  <w:num w:numId="7">
    <w:abstractNumId w:val="2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sjAwMzU1NjA1MbJQ0lEKTi0uzszPAymwrAUAlAtzlSwAAAA="/>
  </w:docVars>
  <w:rsids>
    <w:rsidRoot w:val="00967C94"/>
    <w:rsid w:val="00002E19"/>
    <w:rsid w:val="00011FB1"/>
    <w:rsid w:val="000161E1"/>
    <w:rsid w:val="00016A25"/>
    <w:rsid w:val="00022F35"/>
    <w:rsid w:val="00054B87"/>
    <w:rsid w:val="000558B0"/>
    <w:rsid w:val="00066BBF"/>
    <w:rsid w:val="0007120A"/>
    <w:rsid w:val="000B032B"/>
    <w:rsid w:val="000C374F"/>
    <w:rsid w:val="00106BE7"/>
    <w:rsid w:val="0011363D"/>
    <w:rsid w:val="00134B0C"/>
    <w:rsid w:val="00140433"/>
    <w:rsid w:val="00140D0C"/>
    <w:rsid w:val="001426CB"/>
    <w:rsid w:val="00155FA5"/>
    <w:rsid w:val="00162CC4"/>
    <w:rsid w:val="00182837"/>
    <w:rsid w:val="001D7BB0"/>
    <w:rsid w:val="001D7DF7"/>
    <w:rsid w:val="002029DA"/>
    <w:rsid w:val="002054E4"/>
    <w:rsid w:val="00223278"/>
    <w:rsid w:val="0025272F"/>
    <w:rsid w:val="002A0A10"/>
    <w:rsid w:val="003145C9"/>
    <w:rsid w:val="00316C31"/>
    <w:rsid w:val="00324C1C"/>
    <w:rsid w:val="0034075E"/>
    <w:rsid w:val="00350758"/>
    <w:rsid w:val="0039040D"/>
    <w:rsid w:val="00390F4D"/>
    <w:rsid w:val="003924EF"/>
    <w:rsid w:val="003B00E4"/>
    <w:rsid w:val="003B09F5"/>
    <w:rsid w:val="003B3819"/>
    <w:rsid w:val="003C0912"/>
    <w:rsid w:val="003C1109"/>
    <w:rsid w:val="003C28A5"/>
    <w:rsid w:val="003E11B8"/>
    <w:rsid w:val="003E2683"/>
    <w:rsid w:val="003F19AB"/>
    <w:rsid w:val="003F6790"/>
    <w:rsid w:val="00406390"/>
    <w:rsid w:val="004204A7"/>
    <w:rsid w:val="00426877"/>
    <w:rsid w:val="00427CDA"/>
    <w:rsid w:val="00447CEB"/>
    <w:rsid w:val="00457E53"/>
    <w:rsid w:val="00466C77"/>
    <w:rsid w:val="00467118"/>
    <w:rsid w:val="00471692"/>
    <w:rsid w:val="00487E8D"/>
    <w:rsid w:val="004A061D"/>
    <w:rsid w:val="004D1817"/>
    <w:rsid w:val="004E0F7A"/>
    <w:rsid w:val="004E7CE2"/>
    <w:rsid w:val="004F3051"/>
    <w:rsid w:val="00501054"/>
    <w:rsid w:val="0051668E"/>
    <w:rsid w:val="005241AA"/>
    <w:rsid w:val="00524E82"/>
    <w:rsid w:val="00597A9A"/>
    <w:rsid w:val="005C61FB"/>
    <w:rsid w:val="005C65AF"/>
    <w:rsid w:val="005D1038"/>
    <w:rsid w:val="005D7458"/>
    <w:rsid w:val="006042F2"/>
    <w:rsid w:val="00613D63"/>
    <w:rsid w:val="0063494A"/>
    <w:rsid w:val="00646EEC"/>
    <w:rsid w:val="00651A7D"/>
    <w:rsid w:val="00655859"/>
    <w:rsid w:val="0068132B"/>
    <w:rsid w:val="00683419"/>
    <w:rsid w:val="006C7239"/>
    <w:rsid w:val="006E182C"/>
    <w:rsid w:val="006F27B7"/>
    <w:rsid w:val="00705233"/>
    <w:rsid w:val="00724659"/>
    <w:rsid w:val="0073236B"/>
    <w:rsid w:val="007530DB"/>
    <w:rsid w:val="00783510"/>
    <w:rsid w:val="007B7743"/>
    <w:rsid w:val="007C3529"/>
    <w:rsid w:val="007D131E"/>
    <w:rsid w:val="007E69F0"/>
    <w:rsid w:val="007E74D2"/>
    <w:rsid w:val="008032BC"/>
    <w:rsid w:val="0081211D"/>
    <w:rsid w:val="00821B08"/>
    <w:rsid w:val="008254BA"/>
    <w:rsid w:val="00833EA4"/>
    <w:rsid w:val="00837966"/>
    <w:rsid w:val="00882E34"/>
    <w:rsid w:val="0088498E"/>
    <w:rsid w:val="008A3C96"/>
    <w:rsid w:val="008B0C33"/>
    <w:rsid w:val="008D7756"/>
    <w:rsid w:val="009050D4"/>
    <w:rsid w:val="009143C4"/>
    <w:rsid w:val="00947754"/>
    <w:rsid w:val="009537E9"/>
    <w:rsid w:val="00967C94"/>
    <w:rsid w:val="0097307B"/>
    <w:rsid w:val="009B450E"/>
    <w:rsid w:val="009C502A"/>
    <w:rsid w:val="009D5CB5"/>
    <w:rsid w:val="009E13DB"/>
    <w:rsid w:val="009E4661"/>
    <w:rsid w:val="00A02E56"/>
    <w:rsid w:val="00A10419"/>
    <w:rsid w:val="00A140B5"/>
    <w:rsid w:val="00A36DF3"/>
    <w:rsid w:val="00A46C04"/>
    <w:rsid w:val="00A66809"/>
    <w:rsid w:val="00AC506F"/>
    <w:rsid w:val="00AC5B3E"/>
    <w:rsid w:val="00AE3377"/>
    <w:rsid w:val="00B02B31"/>
    <w:rsid w:val="00B16C03"/>
    <w:rsid w:val="00B24EF9"/>
    <w:rsid w:val="00B32022"/>
    <w:rsid w:val="00B50418"/>
    <w:rsid w:val="00B73DFD"/>
    <w:rsid w:val="00BC6936"/>
    <w:rsid w:val="00BD5242"/>
    <w:rsid w:val="00C0060F"/>
    <w:rsid w:val="00C114A3"/>
    <w:rsid w:val="00C15AED"/>
    <w:rsid w:val="00C30FAE"/>
    <w:rsid w:val="00C41FC5"/>
    <w:rsid w:val="00C7005B"/>
    <w:rsid w:val="00C73C77"/>
    <w:rsid w:val="00C81610"/>
    <w:rsid w:val="00C96016"/>
    <w:rsid w:val="00CA1DDA"/>
    <w:rsid w:val="00CB2912"/>
    <w:rsid w:val="00CC2867"/>
    <w:rsid w:val="00CD7BC9"/>
    <w:rsid w:val="00D0167B"/>
    <w:rsid w:val="00D26943"/>
    <w:rsid w:val="00D91AFC"/>
    <w:rsid w:val="00DB7508"/>
    <w:rsid w:val="00DC4682"/>
    <w:rsid w:val="00DF4009"/>
    <w:rsid w:val="00E110FD"/>
    <w:rsid w:val="00E442D7"/>
    <w:rsid w:val="00E4471A"/>
    <w:rsid w:val="00E568FB"/>
    <w:rsid w:val="00E65B3E"/>
    <w:rsid w:val="00EA20AC"/>
    <w:rsid w:val="00EA2A09"/>
    <w:rsid w:val="00EB5BFC"/>
    <w:rsid w:val="00ED29F0"/>
    <w:rsid w:val="00F32785"/>
    <w:rsid w:val="00F37D3C"/>
    <w:rsid w:val="00F53FBF"/>
    <w:rsid w:val="00F84436"/>
    <w:rsid w:val="00FA10BA"/>
    <w:rsid w:val="00FB42D4"/>
    <w:rsid w:val="00FB5B5C"/>
    <w:rsid w:val="00FD286C"/>
    <w:rsid w:val="00FD388F"/>
    <w:rsid w:val="00FE5DB1"/>
    <w:rsid w:val="00FF05D7"/>
    <w:rsid w:val="504A7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90C06B"/>
  <w15:chartTrackingRefBased/>
  <w15:docId w15:val="{A15FF7F7-3FAE-4FDE-9D3B-86DCF33C5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28A5"/>
  </w:style>
  <w:style w:type="paragraph" w:styleId="Heading1">
    <w:name w:val="heading 1"/>
    <w:basedOn w:val="Normal"/>
    <w:next w:val="Normal"/>
    <w:link w:val="Heading1Char"/>
    <w:uiPriority w:val="9"/>
    <w:qFormat/>
    <w:rsid w:val="003C28A5"/>
    <w:pPr>
      <w:keepNext/>
      <w:spacing w:after="0" w:line="240" w:lineRule="auto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502A"/>
    <w:pPr>
      <w:keepNext/>
      <w:spacing w:after="0" w:line="240" w:lineRule="auto"/>
      <w:outlineLvl w:val="1"/>
    </w:pPr>
    <w:rPr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005B"/>
    <w:pPr>
      <w:keepNext/>
      <w:spacing w:after="0" w:line="240" w:lineRule="auto"/>
      <w:outlineLvl w:val="2"/>
    </w:pPr>
    <w:rPr>
      <w:b/>
      <w:bCs/>
      <w:color w:val="FF000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C2867"/>
    <w:pPr>
      <w:keepNext/>
      <w:spacing w:after="0" w:line="240" w:lineRule="auto"/>
      <w:jc w:val="center"/>
      <w:outlineLvl w:val="3"/>
    </w:pPr>
    <w:rPr>
      <w:b/>
      <w:bCs/>
      <w:color w:val="FF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7C94"/>
    <w:pPr>
      <w:ind w:left="720"/>
      <w:contextualSpacing/>
    </w:pPr>
  </w:style>
  <w:style w:type="paragraph" w:customStyle="1" w:styleId="Pa8">
    <w:name w:val="Pa8"/>
    <w:basedOn w:val="Normal"/>
    <w:next w:val="Normal"/>
    <w:rsid w:val="00C30FAE"/>
    <w:pPr>
      <w:autoSpaceDE w:val="0"/>
      <w:autoSpaceDN w:val="0"/>
      <w:adjustRightInd w:val="0"/>
      <w:spacing w:after="0" w:line="221" w:lineRule="atLeast"/>
    </w:pPr>
    <w:rPr>
      <w:rFonts w:ascii="Minion" w:eastAsia="Times New Roman" w:hAnsi="Minio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002E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716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1692"/>
  </w:style>
  <w:style w:type="paragraph" w:styleId="Footer">
    <w:name w:val="footer"/>
    <w:basedOn w:val="Normal"/>
    <w:link w:val="FooterChar"/>
    <w:uiPriority w:val="99"/>
    <w:unhideWhenUsed/>
    <w:rsid w:val="004716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1692"/>
  </w:style>
  <w:style w:type="character" w:customStyle="1" w:styleId="Heading1Char">
    <w:name w:val="Heading 1 Char"/>
    <w:basedOn w:val="DefaultParagraphFont"/>
    <w:link w:val="Heading1"/>
    <w:uiPriority w:val="9"/>
    <w:rsid w:val="003C28A5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9C502A"/>
    <w:rPr>
      <w:i/>
      <w:iCs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8254BA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C7005B"/>
    <w:rPr>
      <w:b/>
      <w:bCs/>
      <w:color w:val="FF0000"/>
    </w:rPr>
  </w:style>
  <w:style w:type="character" w:customStyle="1" w:styleId="Heading4Char">
    <w:name w:val="Heading 4 Char"/>
    <w:basedOn w:val="DefaultParagraphFont"/>
    <w:link w:val="Heading4"/>
    <w:uiPriority w:val="9"/>
    <w:rsid w:val="00CC2867"/>
    <w:rPr>
      <w:b/>
      <w:bCs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34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B695E2-83A8-4555-B867-8A701F18F9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5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Hodge</dc:creator>
  <cp:keywords/>
  <dc:description/>
  <cp:lastModifiedBy>Raymond Hodge</cp:lastModifiedBy>
  <cp:revision>3</cp:revision>
  <cp:lastPrinted>2021-05-06T21:29:00Z</cp:lastPrinted>
  <dcterms:created xsi:type="dcterms:W3CDTF">2021-09-29T07:29:00Z</dcterms:created>
  <dcterms:modified xsi:type="dcterms:W3CDTF">2021-09-29T07:34:00Z</dcterms:modified>
</cp:coreProperties>
</file>